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2E87" w:rsidRPr="00820C7F" w:rsidRDefault="00662E87" w:rsidP="00535288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8 By-Election Nomination Form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8"/>
          <w:szCs w:val="24"/>
          <w:u w:val="single"/>
        </w:rPr>
      </w:pPr>
      <w:r w:rsidRPr="00820C7F">
        <w:rPr>
          <w:b/>
          <w:sz w:val="28"/>
          <w:szCs w:val="24"/>
          <w:u w:val="single"/>
        </w:rPr>
        <w:t>Details: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4"/>
          <w:szCs w:val="24"/>
        </w:rPr>
      </w:pPr>
      <w:r w:rsidRPr="00820C7F">
        <w:rPr>
          <w:b/>
          <w:sz w:val="24"/>
          <w:szCs w:val="24"/>
        </w:rPr>
        <w:t xml:space="preserve">Name: </w:t>
      </w:r>
      <w:r w:rsidR="002726FC">
        <w:rPr>
          <w:b/>
          <w:sz w:val="24"/>
          <w:szCs w:val="24"/>
        </w:rPr>
        <w:t>Kayla Preston</w:t>
      </w:r>
      <w:r w:rsidRPr="00820C7F">
        <w:rPr>
          <w:b/>
          <w:sz w:val="24"/>
          <w:szCs w:val="24"/>
        </w:rPr>
        <w:br/>
        <w:t xml:space="preserve">B00 #: </w:t>
      </w:r>
      <w:r w:rsidR="002726FC">
        <w:rPr>
          <w:b/>
          <w:sz w:val="24"/>
          <w:szCs w:val="24"/>
        </w:rPr>
        <w:t>B00804974</w:t>
      </w:r>
      <w:r w:rsidRPr="00820C7F">
        <w:rPr>
          <w:b/>
          <w:sz w:val="24"/>
          <w:szCs w:val="24"/>
        </w:rPr>
        <w:br/>
        <w:t xml:space="preserve">Program: </w:t>
      </w:r>
      <w:r w:rsidR="002726FC">
        <w:rPr>
          <w:b/>
          <w:sz w:val="24"/>
          <w:szCs w:val="24"/>
        </w:rPr>
        <w:t>Master of Arts- Sociology and Social Anthropology</w:t>
      </w:r>
      <w:r w:rsidRPr="00820C7F">
        <w:rPr>
          <w:b/>
          <w:sz w:val="24"/>
          <w:szCs w:val="24"/>
        </w:rPr>
        <w:br/>
        <w:t xml:space="preserve">Year of Study: </w:t>
      </w:r>
      <w:r w:rsidR="002726FC">
        <w:rPr>
          <w:b/>
          <w:sz w:val="24"/>
          <w:szCs w:val="24"/>
        </w:rPr>
        <w:t>First Year</w:t>
      </w:r>
    </w:p>
    <w:p w:rsidR="00294274" w:rsidRPr="00820C7F" w:rsidRDefault="002F4970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 w:rsidRPr="00820C7F">
        <w:rPr>
          <w:b/>
          <w:bCs/>
          <w:sz w:val="28"/>
          <w:szCs w:val="32"/>
          <w:u w:val="single"/>
        </w:rPr>
        <w:t>Questions:</w:t>
      </w:r>
    </w:p>
    <w:p w:rsidR="00294274" w:rsidRPr="00986694" w:rsidRDefault="00294274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986694">
        <w:rPr>
          <w:rFonts w:ascii="Arial" w:hAnsi="Arial" w:cs="Arial"/>
          <w:b/>
          <w:sz w:val="24"/>
          <w:szCs w:val="24"/>
        </w:rPr>
        <w:t>Please introduce yourself</w:t>
      </w:r>
      <w:r w:rsidR="004D03F1" w:rsidRPr="00986694">
        <w:rPr>
          <w:rFonts w:ascii="Arial" w:hAnsi="Arial" w:cs="Arial"/>
          <w:b/>
          <w:sz w:val="24"/>
          <w:szCs w:val="24"/>
        </w:rPr>
        <w:t xml:space="preserve"> (100 words)</w:t>
      </w:r>
      <w:r w:rsidRPr="00986694">
        <w:rPr>
          <w:rFonts w:ascii="Arial" w:hAnsi="Arial" w:cs="Arial"/>
          <w:b/>
          <w:sz w:val="24"/>
          <w:szCs w:val="24"/>
        </w:rPr>
        <w:t>:</w:t>
      </w:r>
    </w:p>
    <w:p w:rsidR="002510A2" w:rsidRDefault="002510A2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y name is Kayla Preston and I am a first year Masters student</w:t>
      </w:r>
      <w:r w:rsidR="00254E6B">
        <w:rPr>
          <w:rFonts w:ascii="Arial" w:hAnsi="Arial" w:cs="Arial"/>
          <w:sz w:val="24"/>
          <w:szCs w:val="24"/>
        </w:rPr>
        <w:t xml:space="preserve"> running to be the VP Finance and Operations for DAGS. Currently, I am in </w:t>
      </w:r>
      <w:r>
        <w:rPr>
          <w:rFonts w:ascii="Arial" w:hAnsi="Arial" w:cs="Arial"/>
          <w:sz w:val="24"/>
          <w:szCs w:val="24"/>
        </w:rPr>
        <w:t>the department of So</w:t>
      </w:r>
      <w:r w:rsidR="002439FA">
        <w:rPr>
          <w:rFonts w:ascii="Arial" w:hAnsi="Arial" w:cs="Arial"/>
          <w:sz w:val="24"/>
          <w:szCs w:val="24"/>
        </w:rPr>
        <w:t>ciology and Social Anthropology conducting research on right-wing extremism online in Canada.</w:t>
      </w:r>
      <w:r w:rsidR="00B26FF2">
        <w:rPr>
          <w:rFonts w:ascii="Arial" w:hAnsi="Arial" w:cs="Arial"/>
          <w:sz w:val="24"/>
          <w:szCs w:val="24"/>
        </w:rPr>
        <w:t xml:space="preserve"> I am originally from Fredericton New Brunswick</w:t>
      </w:r>
      <w:r w:rsidR="003625E6">
        <w:rPr>
          <w:rFonts w:ascii="Arial" w:hAnsi="Arial" w:cs="Arial"/>
          <w:sz w:val="24"/>
          <w:szCs w:val="24"/>
        </w:rPr>
        <w:t xml:space="preserve"> and did my undergraduate degree at St. Thomas University, but</w:t>
      </w:r>
      <w:r w:rsidR="00B26FF2">
        <w:rPr>
          <w:rFonts w:ascii="Arial" w:hAnsi="Arial" w:cs="Arial"/>
          <w:sz w:val="24"/>
          <w:szCs w:val="24"/>
        </w:rPr>
        <w:t xml:space="preserve"> loving being in Halifax! I am a movie </w:t>
      </w:r>
      <w:r w:rsidR="003625E6">
        <w:rPr>
          <w:rFonts w:ascii="Arial" w:hAnsi="Arial" w:cs="Arial"/>
          <w:sz w:val="24"/>
          <w:szCs w:val="24"/>
        </w:rPr>
        <w:t>enthusiast who also</w:t>
      </w:r>
      <w:r w:rsidR="00B26FF2">
        <w:rPr>
          <w:rFonts w:ascii="Arial" w:hAnsi="Arial" w:cs="Arial"/>
          <w:sz w:val="24"/>
          <w:szCs w:val="24"/>
        </w:rPr>
        <w:t xml:space="preserve"> enjoy</w:t>
      </w:r>
      <w:r w:rsidR="003625E6">
        <w:rPr>
          <w:rFonts w:ascii="Arial" w:hAnsi="Arial" w:cs="Arial"/>
          <w:sz w:val="24"/>
          <w:szCs w:val="24"/>
        </w:rPr>
        <w:t>s</w:t>
      </w:r>
      <w:r w:rsidR="00B26FF2">
        <w:rPr>
          <w:rFonts w:ascii="Arial" w:hAnsi="Arial" w:cs="Arial"/>
          <w:sz w:val="24"/>
          <w:szCs w:val="24"/>
        </w:rPr>
        <w:t xml:space="preserve"> reading, hiking</w:t>
      </w:r>
      <w:r w:rsidR="003625E6">
        <w:rPr>
          <w:rFonts w:ascii="Arial" w:hAnsi="Arial" w:cs="Arial"/>
          <w:sz w:val="24"/>
          <w:szCs w:val="24"/>
        </w:rPr>
        <w:t>, and activism. I am looking forward to meeting other Dalhousie graduate students from different departments, and potentially working with DAGS!</w:t>
      </w:r>
    </w:p>
    <w:p w:rsidR="00986694" w:rsidRPr="004D03F1" w:rsidRDefault="00986694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A466F0" w:rsidRPr="00986694" w:rsidRDefault="00A466F0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986694">
        <w:rPr>
          <w:rFonts w:ascii="Arial" w:hAnsi="Arial" w:cs="Arial"/>
          <w:b/>
          <w:sz w:val="24"/>
          <w:szCs w:val="24"/>
        </w:rPr>
        <w:t xml:space="preserve">Please identify your top 5 platform points. </w:t>
      </w:r>
    </w:p>
    <w:p w:rsidR="00986694" w:rsidRDefault="00986694" w:rsidP="0098669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 better support and outreach to Dalhousie clubs, groups, and societies.</w:t>
      </w:r>
    </w:p>
    <w:p w:rsidR="00A744D6" w:rsidRDefault="00A744D6" w:rsidP="0098669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ilitate funds to provide more opportunities for graduate students to interact.</w:t>
      </w:r>
    </w:p>
    <w:p w:rsidR="00A744D6" w:rsidRDefault="00A744D6" w:rsidP="0098669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 more transparency of the operations of DAGS for students.</w:t>
      </w:r>
    </w:p>
    <w:p w:rsidR="00A744D6" w:rsidRDefault="00A744D6" w:rsidP="0098669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 a better outreach for students who may be struggling applying for grants and scholarships.</w:t>
      </w:r>
    </w:p>
    <w:p w:rsidR="00986694" w:rsidRDefault="00A744D6" w:rsidP="0098669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 closely with fellow DAGS executives to promote the visibility of DAGS services such as Professional Development Grants and Travel Grants</w:t>
      </w:r>
      <w:r w:rsidR="000D2002">
        <w:rPr>
          <w:rFonts w:ascii="Arial" w:hAnsi="Arial" w:cs="Arial"/>
          <w:sz w:val="24"/>
          <w:szCs w:val="24"/>
        </w:rPr>
        <w:t xml:space="preserve"> and to advocate for more services</w:t>
      </w:r>
      <w:r>
        <w:rPr>
          <w:rFonts w:ascii="Arial" w:hAnsi="Arial" w:cs="Arial"/>
          <w:sz w:val="24"/>
          <w:szCs w:val="24"/>
        </w:rPr>
        <w:t xml:space="preserve">. </w:t>
      </w:r>
    </w:p>
    <w:p w:rsidR="00986694" w:rsidRPr="004D03F1" w:rsidRDefault="00986694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4D03F1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986694">
        <w:rPr>
          <w:rFonts w:ascii="Arial" w:hAnsi="Arial" w:cs="Arial"/>
          <w:b/>
          <w:sz w:val="24"/>
          <w:szCs w:val="24"/>
        </w:rPr>
        <w:lastRenderedPageBreak/>
        <w:t xml:space="preserve">What are your qualifications and/or experience that relates to the position you’re running for? </w:t>
      </w:r>
    </w:p>
    <w:p w:rsidR="00A744D6" w:rsidRDefault="00A744D6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have a vast background in individual and team projects with organizational responsibilities. As well, I also have a history of working with the Fight For Fifteen and Fairness campaign on Dalhousie Campus, working to fight for workers rights and fair wages.</w:t>
      </w:r>
    </w:p>
    <w:p w:rsidR="00A744D6" w:rsidRDefault="00A744D6" w:rsidP="00A744D6">
      <w:pPr>
        <w:ind w:left="567" w:hanging="567"/>
        <w:rPr>
          <w:rFonts w:eastAsia="Times New Roman"/>
        </w:rPr>
      </w:pPr>
      <w:r>
        <w:rPr>
          <w:rFonts w:eastAsia="Times New Roman"/>
        </w:rPr>
        <w:t xml:space="preserve">2019- </w:t>
      </w:r>
      <w:r w:rsidRPr="007E76CE">
        <w:rPr>
          <w:rFonts w:eastAsia="Times New Roman"/>
          <w:b/>
        </w:rPr>
        <w:t>Interviewer</w:t>
      </w:r>
      <w:r>
        <w:rPr>
          <w:rFonts w:eastAsia="Times New Roman"/>
          <w:b/>
        </w:rPr>
        <w:t xml:space="preserve">- </w:t>
      </w:r>
      <w:r w:rsidRPr="007E76CE">
        <w:rPr>
          <w:rFonts w:eastAsia="Times New Roman"/>
        </w:rPr>
        <w:t>Rural Futures Research Centre. Dalhousie University. January-present. Supervisor: Dr. Karen Foster</w:t>
      </w:r>
    </w:p>
    <w:p w:rsidR="00A744D6" w:rsidRDefault="00A744D6" w:rsidP="00A744D6">
      <w:pPr>
        <w:ind w:left="567" w:hanging="567"/>
        <w:rPr>
          <w:rFonts w:eastAsia="Times New Roman"/>
        </w:rPr>
      </w:pPr>
      <w:r>
        <w:rPr>
          <w:rFonts w:eastAsia="Times New Roman"/>
        </w:rPr>
        <w:t xml:space="preserve">2019- </w:t>
      </w:r>
      <w:r w:rsidRPr="00C53BBC">
        <w:rPr>
          <w:rFonts w:eastAsia="Times New Roman"/>
          <w:b/>
        </w:rPr>
        <w:t>Teacher’s Assistant</w:t>
      </w:r>
      <w:r>
        <w:rPr>
          <w:rFonts w:eastAsia="Times New Roman"/>
        </w:rPr>
        <w:t>- SOSA 3285: Sociology of the Law. January-April. Supervisor: Brett Richardson.</w:t>
      </w:r>
    </w:p>
    <w:p w:rsidR="00A744D6" w:rsidRPr="004726B6" w:rsidRDefault="00A744D6" w:rsidP="00A744D6">
      <w:pPr>
        <w:ind w:left="567" w:hanging="567"/>
        <w:rPr>
          <w:rFonts w:eastAsia="Times New Roman"/>
        </w:rPr>
      </w:pPr>
      <w:r w:rsidRPr="004726B6">
        <w:rPr>
          <w:rFonts w:eastAsia="Times New Roman"/>
        </w:rPr>
        <w:t xml:space="preserve">2018- </w:t>
      </w:r>
      <w:r w:rsidRPr="004726B6">
        <w:rPr>
          <w:rFonts w:eastAsia="Times New Roman"/>
          <w:b/>
        </w:rPr>
        <w:t>Teacher’s Assistant</w:t>
      </w:r>
      <w:r w:rsidRPr="004726B6">
        <w:rPr>
          <w:rFonts w:eastAsia="Times New Roman"/>
        </w:rPr>
        <w:t xml:space="preserve">- </w:t>
      </w:r>
      <w:r w:rsidRPr="004726B6">
        <w:rPr>
          <w:rFonts w:eastAsia="Times New Roman"/>
          <w:color w:val="212121"/>
          <w:shd w:val="clear" w:color="auto" w:fill="FFFFFF"/>
        </w:rPr>
        <w:t>SOSA 2502: Biomedicine Illness Experience . September- December.Supervisor: Dr. Emma Whelan.</w:t>
      </w:r>
    </w:p>
    <w:p w:rsidR="00A744D6" w:rsidRDefault="00A744D6" w:rsidP="00A744D6">
      <w:pPr>
        <w:shd w:val="clear" w:color="auto" w:fill="FFFFFF"/>
        <w:spacing w:line="276" w:lineRule="auto"/>
        <w:ind w:left="720" w:hanging="720"/>
        <w:rPr>
          <w:rFonts w:eastAsia="Times New Roman"/>
        </w:rPr>
      </w:pPr>
      <w:r>
        <w:rPr>
          <w:rFonts w:eastAsia="Times New Roman"/>
        </w:rPr>
        <w:t xml:space="preserve">2018- </w:t>
      </w:r>
      <w:r w:rsidRPr="00FA2B24">
        <w:rPr>
          <w:rFonts w:eastAsia="Times New Roman"/>
          <w:b/>
        </w:rPr>
        <w:t>Research Assistant</w:t>
      </w:r>
      <w:r w:rsidRPr="00FA2B24">
        <w:rPr>
          <w:rFonts w:eastAsia="Times New Roman"/>
        </w:rPr>
        <w:t xml:space="preserve">, </w:t>
      </w:r>
      <w:r w:rsidRPr="00FA2B24">
        <w:rPr>
          <w:rFonts w:eastAsia="Times New Roman"/>
          <w:noProof/>
        </w:rPr>
        <w:t xml:space="preserve">for manuscript preparation on </w:t>
      </w:r>
      <w:r w:rsidRPr="00FA2B24">
        <w:rPr>
          <w:rFonts w:eastAsia="Times New Roman"/>
          <w:i/>
        </w:rPr>
        <w:t>Gendering Globalization Globalizing Gender: A Postcolonial Reader</w:t>
      </w:r>
      <w:r w:rsidRPr="00FA2B24">
        <w:rPr>
          <w:rFonts w:eastAsia="Times New Roman"/>
        </w:rPr>
        <w:t>. May-August</w:t>
      </w:r>
      <w:r>
        <w:rPr>
          <w:rFonts w:eastAsia="Times New Roman"/>
        </w:rPr>
        <w:t xml:space="preserve">. </w:t>
      </w:r>
      <w:r w:rsidRPr="00FA2B24">
        <w:rPr>
          <w:rFonts w:eastAsia="Times New Roman"/>
        </w:rPr>
        <w:t>Supervisor: Dr. GülÇal</w:t>
      </w:r>
      <w:r w:rsidRPr="00FA2B24">
        <w:rPr>
          <w:rFonts w:eastAsia="Times New Roman" w:hint="eastAsia"/>
        </w:rPr>
        <w:t>ış</w:t>
      </w:r>
      <w:r w:rsidRPr="00FA2B24">
        <w:rPr>
          <w:rFonts w:eastAsia="Times New Roman"/>
        </w:rPr>
        <w:t>kan.</w:t>
      </w:r>
    </w:p>
    <w:p w:rsidR="00A744D6" w:rsidRDefault="00A744D6" w:rsidP="00A744D6">
      <w:pPr>
        <w:shd w:val="clear" w:color="auto" w:fill="FFFFFF"/>
        <w:spacing w:line="276" w:lineRule="auto"/>
        <w:ind w:left="720" w:hanging="720"/>
        <w:rPr>
          <w:rFonts w:eastAsia="Times New Roman"/>
        </w:rPr>
      </w:pPr>
      <w:r>
        <w:rPr>
          <w:rFonts w:eastAsia="Times New Roman"/>
        </w:rPr>
        <w:t xml:space="preserve">2017-2018-  </w:t>
      </w:r>
      <w:r w:rsidRPr="00D71421">
        <w:rPr>
          <w:rFonts w:eastAsia="Times New Roman"/>
          <w:b/>
        </w:rPr>
        <w:t>Teacher’s Assistant</w:t>
      </w:r>
      <w:r>
        <w:rPr>
          <w:rFonts w:eastAsia="Times New Roman"/>
          <w:b/>
        </w:rPr>
        <w:t xml:space="preserve">- </w:t>
      </w:r>
      <w:r>
        <w:rPr>
          <w:rFonts w:eastAsia="Times New Roman"/>
        </w:rPr>
        <w:t xml:space="preserve"> Introduction to Sociology, Globalization and Gender and Senior Seminar. October- April. </w:t>
      </w:r>
      <w:r w:rsidRPr="00FA2B24">
        <w:rPr>
          <w:rFonts w:eastAsia="Times New Roman"/>
        </w:rPr>
        <w:t>Supervisor: Dr. GülÇal</w:t>
      </w:r>
      <w:r w:rsidRPr="00FA2B24">
        <w:rPr>
          <w:rFonts w:eastAsia="Times New Roman" w:hint="eastAsia"/>
        </w:rPr>
        <w:t>ış</w:t>
      </w:r>
      <w:r w:rsidRPr="00FA2B24">
        <w:rPr>
          <w:rFonts w:eastAsia="Times New Roman"/>
        </w:rPr>
        <w:t>kan.</w:t>
      </w:r>
    </w:p>
    <w:p w:rsidR="00A744D6" w:rsidRPr="00D71421" w:rsidRDefault="00A744D6" w:rsidP="00A744D6">
      <w:pPr>
        <w:pStyle w:val="ListParagraph"/>
        <w:numPr>
          <w:ilvl w:val="0"/>
          <w:numId w:val="10"/>
        </w:numPr>
        <w:shd w:val="clear" w:color="auto" w:fill="FFFFFF"/>
        <w:spacing w:line="276" w:lineRule="auto"/>
        <w:rPr>
          <w:rFonts w:ascii="Times New Roman" w:eastAsia="Times New Roman" w:hAnsi="Times New Roman" w:cs="Times New Roman"/>
          <w:szCs w:val="24"/>
        </w:rPr>
      </w:pPr>
      <w:r w:rsidRPr="00D71421">
        <w:rPr>
          <w:rFonts w:ascii="Times New Roman" w:eastAsia="Times New Roman" w:hAnsi="Times New Roman" w:cs="Times New Roman"/>
          <w:szCs w:val="24"/>
        </w:rPr>
        <w:t>Go over class assignments</w:t>
      </w:r>
      <w:r>
        <w:rPr>
          <w:rFonts w:ascii="Times New Roman" w:eastAsia="Times New Roman" w:hAnsi="Times New Roman" w:cs="Times New Roman"/>
          <w:szCs w:val="24"/>
        </w:rPr>
        <w:t>.</w:t>
      </w:r>
    </w:p>
    <w:p w:rsidR="00A744D6" w:rsidRPr="00D71421" w:rsidRDefault="00A744D6" w:rsidP="00A744D6">
      <w:pPr>
        <w:pStyle w:val="ListParagraph"/>
        <w:numPr>
          <w:ilvl w:val="0"/>
          <w:numId w:val="10"/>
        </w:numPr>
        <w:shd w:val="clear" w:color="auto" w:fill="FFFFFF"/>
        <w:spacing w:line="276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Put grades into excel spreadsheets. </w:t>
      </w:r>
    </w:p>
    <w:p w:rsidR="00A744D6" w:rsidRDefault="00A744D6" w:rsidP="00A744D6">
      <w:pPr>
        <w:pStyle w:val="BodyTextIndent2"/>
        <w:shd w:val="clear" w:color="auto" w:fill="FFFFFF"/>
        <w:spacing w:line="276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2018</w:t>
      </w:r>
      <w:r w:rsidRPr="00FA2B24">
        <w:rPr>
          <w:rFonts w:ascii="Times New Roman" w:hAnsi="Times New Roman" w:cs="Times New Roman"/>
          <w:b/>
          <w:sz w:val="24"/>
          <w:szCs w:val="24"/>
        </w:rPr>
        <w:t>Research Assistant</w:t>
      </w:r>
      <w:r w:rsidRPr="00FA2B24">
        <w:rPr>
          <w:rFonts w:ascii="Times New Roman" w:hAnsi="Times New Roman" w:cs="Times New Roman"/>
          <w:sz w:val="24"/>
          <w:szCs w:val="24"/>
        </w:rPr>
        <w:t>,</w:t>
      </w:r>
      <w:r w:rsidRPr="00FA2B24">
        <w:rPr>
          <w:rFonts w:ascii="Times New Roman" w:hAnsi="Times New Roman" w:cs="Times New Roman"/>
          <w:noProof/>
          <w:sz w:val="24"/>
          <w:szCs w:val="24"/>
        </w:rPr>
        <w:t xml:space="preserve"> for manuscript preparation on </w:t>
      </w:r>
      <w:r w:rsidRPr="00FA2B24">
        <w:rPr>
          <w:rFonts w:ascii="Times New Roman" w:hAnsi="Times New Roman" w:cs="Times New Roman"/>
          <w:i/>
          <w:sz w:val="24"/>
          <w:szCs w:val="24"/>
        </w:rPr>
        <w:t>Gendering Globalization Globalizing Gender: A Postcolonial Reader</w:t>
      </w:r>
      <w:r w:rsidRPr="00FA2B24">
        <w:rPr>
          <w:rFonts w:ascii="Times New Roman" w:hAnsi="Times New Roman" w:cs="Times New Roman"/>
          <w:sz w:val="24"/>
          <w:szCs w:val="24"/>
        </w:rPr>
        <w:t>. November-April, 100 hours.Supervisor: Dr. GülÇal</w:t>
      </w:r>
      <w:r w:rsidRPr="00FA2B24">
        <w:rPr>
          <w:rFonts w:ascii="Times New Roman" w:hAnsi="Times New Roman" w:cs="Times New Roman" w:hint="eastAsia"/>
          <w:sz w:val="24"/>
          <w:szCs w:val="24"/>
        </w:rPr>
        <w:t>ış</w:t>
      </w:r>
      <w:r w:rsidRPr="00FA2B24">
        <w:rPr>
          <w:rFonts w:ascii="Times New Roman" w:hAnsi="Times New Roman" w:cs="Times New Roman"/>
          <w:sz w:val="24"/>
          <w:szCs w:val="24"/>
        </w:rPr>
        <w:t>kan.</w:t>
      </w:r>
    </w:p>
    <w:p w:rsidR="00A744D6" w:rsidRPr="00FA2B24" w:rsidRDefault="00A744D6" w:rsidP="00A744D6">
      <w:pPr>
        <w:pStyle w:val="BodyTextIndent2"/>
        <w:shd w:val="clear" w:color="auto" w:fill="FFFFFF"/>
        <w:spacing w:line="276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</w:p>
    <w:p w:rsidR="00A744D6" w:rsidRPr="00472493" w:rsidRDefault="00A744D6" w:rsidP="00A744D6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472493">
        <w:rPr>
          <w:rFonts w:ascii="Times New Roman" w:hAnsi="Times New Roman" w:cs="Times New Roman"/>
          <w:szCs w:val="24"/>
        </w:rPr>
        <w:t xml:space="preserve">Organized the developing table of contents for the collection. </w:t>
      </w:r>
    </w:p>
    <w:p w:rsidR="00A744D6" w:rsidRPr="00472493" w:rsidRDefault="00A744D6" w:rsidP="00A744D6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472493">
        <w:rPr>
          <w:rFonts w:ascii="Times New Roman" w:hAnsi="Times New Roman" w:cs="Times New Roman"/>
          <w:szCs w:val="24"/>
        </w:rPr>
        <w:t>Researched suitable contributors for different chapters.</w:t>
      </w:r>
    </w:p>
    <w:p w:rsidR="00A744D6" w:rsidRPr="00472493" w:rsidRDefault="00A744D6" w:rsidP="00A744D6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472493">
        <w:rPr>
          <w:rFonts w:ascii="Times New Roman" w:hAnsi="Times New Roman" w:cs="Times New Roman"/>
          <w:szCs w:val="24"/>
        </w:rPr>
        <w:t>Took notes during project meetings.</w:t>
      </w:r>
    </w:p>
    <w:p w:rsidR="00A744D6" w:rsidRPr="00472493" w:rsidRDefault="00A744D6" w:rsidP="00A744D6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472493">
        <w:rPr>
          <w:rFonts w:ascii="Times New Roman" w:hAnsi="Times New Roman" w:cs="Times New Roman"/>
          <w:szCs w:val="24"/>
        </w:rPr>
        <w:t>Reviewed and provided feedback on abstracts for different chapters as they were submitted.</w:t>
      </w:r>
    </w:p>
    <w:p w:rsidR="00A744D6" w:rsidRDefault="00A744D6" w:rsidP="00A744D6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472493">
        <w:rPr>
          <w:rFonts w:ascii="Times New Roman" w:hAnsi="Times New Roman" w:cs="Times New Roman"/>
          <w:szCs w:val="24"/>
        </w:rPr>
        <w:t xml:space="preserve">Maintained communication with contributors who had questions throughout their writing process. </w:t>
      </w:r>
    </w:p>
    <w:p w:rsidR="002726FC" w:rsidRPr="00472493" w:rsidRDefault="002726FC" w:rsidP="002726FC">
      <w:pPr>
        <w:pStyle w:val="ListParagraph"/>
        <w:spacing w:after="0" w:line="276" w:lineRule="auto"/>
        <w:rPr>
          <w:rFonts w:ascii="Times New Roman" w:hAnsi="Times New Roman" w:cs="Times New Roman"/>
          <w:szCs w:val="24"/>
        </w:rPr>
      </w:pPr>
    </w:p>
    <w:p w:rsidR="002726FC" w:rsidRDefault="002726FC" w:rsidP="002726FC">
      <w:pPr>
        <w:spacing w:line="276" w:lineRule="auto"/>
      </w:pPr>
      <w:r>
        <w:t xml:space="preserve">2019- </w:t>
      </w:r>
      <w:r w:rsidRPr="008933EC">
        <w:rPr>
          <w:b/>
        </w:rPr>
        <w:t>Group Member/Organizer-</w:t>
      </w:r>
      <w:r>
        <w:t xml:space="preserve"> Fight for $15 and Fairness- Organizing Committee</w:t>
      </w:r>
    </w:p>
    <w:p w:rsidR="002726FC" w:rsidRPr="008933EC" w:rsidRDefault="002726FC" w:rsidP="002726FC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8933EC">
        <w:rPr>
          <w:rFonts w:ascii="Times New Roman" w:hAnsi="Times New Roman" w:cs="Times New Roman"/>
          <w:szCs w:val="24"/>
        </w:rPr>
        <w:t xml:space="preserve">Ongoing activist group that fights for fair work treatment and a higher minimum </w:t>
      </w:r>
    </w:p>
    <w:p w:rsidR="00A744D6" w:rsidRPr="00986694" w:rsidRDefault="00A744D6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8B2EC4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986694">
        <w:rPr>
          <w:rFonts w:ascii="Arial" w:hAnsi="Arial" w:cs="Arial"/>
          <w:b/>
          <w:sz w:val="24"/>
          <w:szCs w:val="24"/>
        </w:rPr>
        <w:t xml:space="preserve">Why do you think you are a good candidate? </w:t>
      </w:r>
    </w:p>
    <w:p w:rsidR="002726FC" w:rsidRPr="002726FC" w:rsidRDefault="002726FC" w:rsidP="00254E6B">
      <w:pPr>
        <w:pStyle w:val="Default"/>
        <w:spacing w:after="240" w:line="360" w:lineRule="atLeast"/>
        <w:ind w:firstLine="720"/>
        <w:rPr>
          <w:rFonts w:ascii="Arial" w:hAnsi="Arial" w:cs="Arial"/>
          <w:sz w:val="24"/>
          <w:szCs w:val="24"/>
        </w:rPr>
      </w:pPr>
      <w:r w:rsidRPr="002726FC">
        <w:rPr>
          <w:rFonts w:ascii="Arial" w:hAnsi="Arial" w:cs="Arial"/>
          <w:sz w:val="24"/>
          <w:szCs w:val="24"/>
        </w:rPr>
        <w:t>I think I would be a good candidate</w:t>
      </w:r>
      <w:r w:rsidR="00254E6B">
        <w:rPr>
          <w:rFonts w:ascii="Arial" w:hAnsi="Arial" w:cs="Arial"/>
          <w:sz w:val="24"/>
          <w:szCs w:val="24"/>
        </w:rPr>
        <w:t xml:space="preserve">because I have extreme attention to detail and work well independently and with others in order to complete work in a timely fashion. </w:t>
      </w:r>
      <w:r w:rsidR="00254E6B">
        <w:rPr>
          <w:rFonts w:ascii="Arial" w:hAnsi="Arial" w:cs="Arial"/>
          <w:sz w:val="24"/>
          <w:szCs w:val="24"/>
        </w:rPr>
        <w:lastRenderedPageBreak/>
        <w:t>My activist work with the Fight for Fifteen</w:t>
      </w:r>
      <w:r w:rsidR="000D2002">
        <w:rPr>
          <w:rFonts w:ascii="Arial" w:hAnsi="Arial" w:cs="Arial"/>
          <w:sz w:val="24"/>
          <w:szCs w:val="24"/>
        </w:rPr>
        <w:t xml:space="preserve"> campaign</w:t>
      </w:r>
      <w:r w:rsidR="00377009">
        <w:rPr>
          <w:rFonts w:ascii="Arial" w:hAnsi="Arial" w:cs="Arial"/>
          <w:sz w:val="24"/>
          <w:szCs w:val="24"/>
        </w:rPr>
        <w:t xml:space="preserve"> and sociological background has made me passionate in advocating for students, both with financial support and as vital participants in Dalhousie University. </w:t>
      </w:r>
    </w:p>
    <w:p w:rsidR="00294274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  <w:lang w:val="ru-RU"/>
        </w:rPr>
      </w:pPr>
      <w:bookmarkStart w:id="0" w:name="_GoBack"/>
      <w:bookmarkEnd w:id="0"/>
      <w:r w:rsidRPr="00986694">
        <w:rPr>
          <w:rFonts w:ascii="Arial" w:hAnsi="Arial" w:cs="Arial"/>
          <w:b/>
          <w:sz w:val="24"/>
          <w:szCs w:val="24"/>
        </w:rPr>
        <w:br/>
        <w:t>What are the top 3 things you’d like to accomplish during a term at the DAGS</w:t>
      </w:r>
      <w:r w:rsidRPr="00986694">
        <w:rPr>
          <w:rFonts w:ascii="Arial" w:hAnsi="Arial" w:cs="Arial"/>
          <w:b/>
          <w:sz w:val="24"/>
          <w:szCs w:val="24"/>
          <w:lang w:val="ru-RU"/>
        </w:rPr>
        <w:t xml:space="preserve">? </w:t>
      </w:r>
    </w:p>
    <w:p w:rsidR="00377009" w:rsidRDefault="00377009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 w:rsidRPr="00377009">
        <w:rPr>
          <w:rFonts w:ascii="Arial" w:hAnsi="Arial" w:cs="Arial"/>
          <w:sz w:val="24"/>
          <w:szCs w:val="24"/>
          <w:lang w:val="ru-RU"/>
        </w:rPr>
        <w:t>Promot</w:t>
      </w:r>
      <w:r>
        <w:rPr>
          <w:rFonts w:ascii="Arial" w:hAnsi="Arial" w:cs="Arial"/>
          <w:sz w:val="24"/>
          <w:szCs w:val="24"/>
          <w:lang w:val="ru-RU"/>
        </w:rPr>
        <w:t>e DAGS services such as Professional</w:t>
      </w:r>
      <w:r w:rsidR="000D2002">
        <w:rPr>
          <w:rFonts w:ascii="Arial" w:hAnsi="Arial" w:cs="Arial"/>
          <w:sz w:val="24"/>
          <w:szCs w:val="24"/>
          <w:lang w:val="ru-RU"/>
        </w:rPr>
        <w:t>Development</w:t>
      </w:r>
      <w:r>
        <w:rPr>
          <w:rFonts w:ascii="Arial" w:hAnsi="Arial" w:cs="Arial"/>
          <w:sz w:val="24"/>
          <w:szCs w:val="24"/>
          <w:lang w:val="ru-RU"/>
        </w:rPr>
        <w:t xml:space="preserve"> Grants and Travel Grants to graduate students.</w:t>
      </w:r>
    </w:p>
    <w:p w:rsidR="00377009" w:rsidRDefault="00377009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Provide more transparency of DAGS operations and finances for graduate students.</w:t>
      </w:r>
    </w:p>
    <w:p w:rsidR="00377009" w:rsidRPr="00377009" w:rsidRDefault="00377009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Advocate for more events that foster interdepartmental interaction between graduate students.  </w:t>
      </w:r>
    </w:p>
    <w:p w:rsidR="00820C7F" w:rsidRPr="00986694" w:rsidRDefault="00820C7F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  <w:lang w:val="ru-RU"/>
        </w:rPr>
      </w:pPr>
    </w:p>
    <w:p w:rsidR="00294274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986694">
        <w:rPr>
          <w:rFonts w:ascii="Arial" w:hAnsi="Arial" w:cs="Arial"/>
          <w:b/>
          <w:sz w:val="24"/>
          <w:szCs w:val="24"/>
        </w:rPr>
        <w:t xml:space="preserve">What </w:t>
      </w:r>
      <w:r w:rsidR="00294274" w:rsidRPr="00986694">
        <w:rPr>
          <w:rFonts w:ascii="Arial" w:hAnsi="Arial" w:cs="Arial"/>
          <w:b/>
          <w:sz w:val="24"/>
          <w:szCs w:val="24"/>
        </w:rPr>
        <w:t>issues matter most to you</w:t>
      </w:r>
      <w:r w:rsidRPr="00986694">
        <w:rPr>
          <w:rFonts w:ascii="Arial" w:hAnsi="Arial" w:cs="Arial"/>
          <w:b/>
          <w:sz w:val="24"/>
          <w:szCs w:val="24"/>
        </w:rPr>
        <w:t xml:space="preserve">? </w:t>
      </w:r>
    </w:p>
    <w:p w:rsidR="00377009" w:rsidRPr="000D2002" w:rsidRDefault="00377009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0D2002">
        <w:rPr>
          <w:rFonts w:ascii="Arial" w:hAnsi="Arial" w:cs="Arial"/>
          <w:sz w:val="24"/>
          <w:szCs w:val="24"/>
        </w:rPr>
        <w:t>Transparency of DAGS financial activities so that students know how money is being spent.</w:t>
      </w:r>
    </w:p>
    <w:p w:rsidR="000D2002" w:rsidRPr="000D2002" w:rsidRDefault="00377009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0D2002">
        <w:rPr>
          <w:rFonts w:ascii="Arial" w:hAnsi="Arial" w:cs="Arial"/>
          <w:sz w:val="24"/>
          <w:szCs w:val="24"/>
        </w:rPr>
        <w:t>Prov</w:t>
      </w:r>
      <w:r w:rsidR="000D2002" w:rsidRPr="000D2002">
        <w:rPr>
          <w:rFonts w:ascii="Arial" w:hAnsi="Arial" w:cs="Arial"/>
          <w:sz w:val="24"/>
          <w:szCs w:val="24"/>
        </w:rPr>
        <w:t>iding support for students and advocating for fair work treatment and wages for students both on and off campus.</w:t>
      </w:r>
    </w:p>
    <w:p w:rsidR="00377009" w:rsidRPr="000D2002" w:rsidRDefault="000D2002" w:rsidP="00377009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romotion of </w:t>
      </w:r>
      <w:r w:rsidRPr="000D2002">
        <w:rPr>
          <w:rFonts w:ascii="Arial" w:hAnsi="Arial" w:cs="Arial"/>
          <w:sz w:val="24"/>
          <w:szCs w:val="24"/>
        </w:rPr>
        <w:t>already existing DAGS services for financial support</w:t>
      </w:r>
      <w:r>
        <w:rPr>
          <w:rFonts w:ascii="Arial" w:hAnsi="Arial" w:cs="Arial"/>
          <w:sz w:val="24"/>
          <w:szCs w:val="24"/>
        </w:rPr>
        <w:t xml:space="preserve"> and advocacy for my services for Dalhousie graduate students</w:t>
      </w:r>
      <w:r w:rsidRPr="000D2002">
        <w:rPr>
          <w:rFonts w:ascii="Arial" w:hAnsi="Arial" w:cs="Arial"/>
          <w:sz w:val="24"/>
          <w:szCs w:val="24"/>
        </w:rPr>
        <w:t xml:space="preserve">. </w:t>
      </w:r>
    </w:p>
    <w:p w:rsidR="00820C7F" w:rsidRPr="004D03F1" w:rsidRDefault="00820C7F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8B2EC4" w:rsidRPr="000D03E6" w:rsidRDefault="001A4066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0D03E6">
        <w:rPr>
          <w:rFonts w:ascii="Arial" w:hAnsi="Arial" w:cs="Arial"/>
          <w:b/>
          <w:sz w:val="24"/>
          <w:szCs w:val="24"/>
        </w:rPr>
        <w:t>Please List any</w:t>
      </w:r>
      <w:r w:rsidR="002F4970" w:rsidRPr="000D03E6">
        <w:rPr>
          <w:rFonts w:ascii="Arial" w:hAnsi="Arial" w:cs="Arial"/>
          <w:b/>
          <w:sz w:val="24"/>
          <w:szCs w:val="24"/>
        </w:rPr>
        <w:t>Campaign Links</w:t>
      </w:r>
      <w:r w:rsidR="00820C7F" w:rsidRPr="000D03E6">
        <w:rPr>
          <w:rFonts w:ascii="Arial" w:hAnsi="Arial" w:cs="Arial"/>
          <w:b/>
          <w:sz w:val="24"/>
          <w:szCs w:val="24"/>
        </w:rPr>
        <w:t xml:space="preserve"> (Facebook, Twitter, Instagram, Website)</w:t>
      </w:r>
      <w:r w:rsidR="002F4970" w:rsidRPr="000D03E6">
        <w:rPr>
          <w:rFonts w:ascii="Arial" w:hAnsi="Arial" w:cs="Arial"/>
          <w:b/>
          <w:sz w:val="24"/>
          <w:szCs w:val="24"/>
        </w:rPr>
        <w:t>:</w:t>
      </w: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Pr="000D03E6" w:rsidRDefault="00900ADC">
      <w:pPr>
        <w:pStyle w:val="Default"/>
        <w:spacing w:after="240" w:line="360" w:lineRule="atLeast"/>
        <w:rPr>
          <w:sz w:val="28"/>
          <w:szCs w:val="32"/>
        </w:rPr>
      </w:pPr>
    </w:p>
    <w:sectPr w:rsidR="00900ADC" w:rsidRPr="000D03E6" w:rsidSect="008B2EC4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49CC" w:rsidRDefault="001F49CC" w:rsidP="008B2EC4">
      <w:r>
        <w:separator/>
      </w:r>
    </w:p>
  </w:endnote>
  <w:endnote w:type="continuationSeparator" w:id="1">
    <w:p w:rsidR="001F49CC" w:rsidRDefault="001F49CC" w:rsidP="008B2E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7009" w:rsidRDefault="00377009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49CC" w:rsidRDefault="001F49CC" w:rsidP="008B2EC4">
      <w:r>
        <w:separator/>
      </w:r>
    </w:p>
  </w:footnote>
  <w:footnote w:type="continuationSeparator" w:id="1">
    <w:p w:rsidR="001F49CC" w:rsidRDefault="001F49CC" w:rsidP="008B2E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7009" w:rsidRDefault="00377009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C49F2"/>
    <w:multiLevelType w:val="hybridMultilevel"/>
    <w:tmpl w:val="C8F62CDA"/>
    <w:lvl w:ilvl="0" w:tplc="0F1ABD54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17E02"/>
    <w:multiLevelType w:val="hybridMultilevel"/>
    <w:tmpl w:val="1748666E"/>
    <w:lvl w:ilvl="0" w:tplc="906042E8">
      <w:start w:val="5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A45873"/>
    <w:multiLevelType w:val="hybridMultilevel"/>
    <w:tmpl w:val="2758C548"/>
    <w:lvl w:ilvl="0" w:tplc="9EF4A46A">
      <w:start w:val="20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5"/>
  </w:num>
  <w:num w:numId="5">
    <w:abstractNumId w:val="6"/>
  </w:num>
  <w:num w:numId="6">
    <w:abstractNumId w:val="7"/>
  </w:num>
  <w:num w:numId="7">
    <w:abstractNumId w:val="9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C38BB"/>
    <w:rsid w:val="000D00DC"/>
    <w:rsid w:val="000D03E6"/>
    <w:rsid w:val="000D2002"/>
    <w:rsid w:val="000F72C3"/>
    <w:rsid w:val="0016177E"/>
    <w:rsid w:val="001A4066"/>
    <w:rsid w:val="001F49CC"/>
    <w:rsid w:val="0024246C"/>
    <w:rsid w:val="002439FA"/>
    <w:rsid w:val="002510A2"/>
    <w:rsid w:val="00254E6B"/>
    <w:rsid w:val="002726FC"/>
    <w:rsid w:val="00292677"/>
    <w:rsid w:val="00294274"/>
    <w:rsid w:val="002F4970"/>
    <w:rsid w:val="00306279"/>
    <w:rsid w:val="003625E6"/>
    <w:rsid w:val="00377009"/>
    <w:rsid w:val="0040238E"/>
    <w:rsid w:val="004D03F1"/>
    <w:rsid w:val="00535288"/>
    <w:rsid w:val="00601BA5"/>
    <w:rsid w:val="00644917"/>
    <w:rsid w:val="00662E87"/>
    <w:rsid w:val="00691BDE"/>
    <w:rsid w:val="006C39A1"/>
    <w:rsid w:val="00727CC6"/>
    <w:rsid w:val="007B10F8"/>
    <w:rsid w:val="00820C7F"/>
    <w:rsid w:val="00821B5B"/>
    <w:rsid w:val="008669A7"/>
    <w:rsid w:val="0089410A"/>
    <w:rsid w:val="008B2EC4"/>
    <w:rsid w:val="00900ADC"/>
    <w:rsid w:val="009150FF"/>
    <w:rsid w:val="00931555"/>
    <w:rsid w:val="00937B27"/>
    <w:rsid w:val="009400EC"/>
    <w:rsid w:val="009516E1"/>
    <w:rsid w:val="00986694"/>
    <w:rsid w:val="009A238B"/>
    <w:rsid w:val="00A466F0"/>
    <w:rsid w:val="00A744D6"/>
    <w:rsid w:val="00A93E42"/>
    <w:rsid w:val="00AE35B5"/>
    <w:rsid w:val="00B26FF2"/>
    <w:rsid w:val="00B60EA3"/>
    <w:rsid w:val="00BC2D0D"/>
    <w:rsid w:val="00CA4E0E"/>
    <w:rsid w:val="00CE46C4"/>
    <w:rsid w:val="00D664B7"/>
    <w:rsid w:val="00D833C9"/>
    <w:rsid w:val="00D841AF"/>
    <w:rsid w:val="00EF2C7F"/>
    <w:rsid w:val="00F61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paragraph" w:styleId="ListParagraph">
    <w:name w:val="List Paragraph"/>
    <w:basedOn w:val="Normal"/>
    <w:uiPriority w:val="34"/>
    <w:qFormat/>
    <w:rsid w:val="00A744D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Garamond" w:eastAsiaTheme="minorHAnsi" w:hAnsi="Garamond" w:cstheme="minorBidi"/>
      <w:szCs w:val="20"/>
      <w:bdr w:val="none" w:sz="0" w:space="0" w:color="auto"/>
    </w:rPr>
  </w:style>
  <w:style w:type="paragraph" w:styleId="BodyTextIndent2">
    <w:name w:val="Body Text Indent 2"/>
    <w:basedOn w:val="Normal"/>
    <w:link w:val="BodyTextIndent2Char"/>
    <w:rsid w:val="00A744D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40"/>
      <w:jc w:val="both"/>
    </w:pPr>
    <w:rPr>
      <w:rFonts w:ascii="Arial" w:eastAsia="Times New Roman" w:hAnsi="Arial" w:cs="Arial"/>
      <w:sz w:val="22"/>
      <w:szCs w:val="20"/>
      <w:bdr w:val="none" w:sz="0" w:space="0" w:color="auto"/>
      <w:lang w:val="en-CA"/>
    </w:rPr>
  </w:style>
  <w:style w:type="character" w:customStyle="1" w:styleId="BodyTextIndent2Char">
    <w:name w:val="Body Text Indent 2 Char"/>
    <w:basedOn w:val="DefaultParagraphFont"/>
    <w:link w:val="BodyTextIndent2"/>
    <w:rsid w:val="00A744D6"/>
    <w:rPr>
      <w:rFonts w:ascii="Arial" w:eastAsia="Times New Roman" w:hAnsi="Arial" w:cs="Arial"/>
      <w:sz w:val="22"/>
      <w:bdr w:val="none" w:sz="0" w:space="0" w:color="auto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9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ne lowe</dc:creator>
  <cp:lastModifiedBy>Kitlynne</cp:lastModifiedBy>
  <cp:revision>3</cp:revision>
  <dcterms:created xsi:type="dcterms:W3CDTF">2019-04-02T00:33:00Z</dcterms:created>
  <dcterms:modified xsi:type="dcterms:W3CDTF">2019-04-02T00:33:00Z</dcterms:modified>
</cp:coreProperties>
</file>